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A6573" w14:textId="4968FC2A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D77A07F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6C05AC">
        <w:rPr>
          <w:b w:val="0"/>
          <w:bCs w:val="0"/>
          <w:color w:val="444444"/>
          <w:spacing w:val="3"/>
        </w:rPr>
        <w:t>SELECT Salary</w:t>
      </w:r>
    </w:p>
    <w:p w14:paraId="51550233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>FROM Worker W1</w:t>
      </w:r>
    </w:p>
    <w:p w14:paraId="4542451B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>WHERE 4 = (</w:t>
      </w:r>
    </w:p>
    <w:p w14:paraId="1A61E9D6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 xml:space="preserve"> SELECT </w:t>
      </w:r>
      <w:proofErr w:type="gramStart"/>
      <w:r w:rsidRPr="006C05AC">
        <w:rPr>
          <w:b w:val="0"/>
          <w:bCs w:val="0"/>
          <w:color w:val="444444"/>
          <w:spacing w:val="3"/>
        </w:rPr>
        <w:t>COUNT( DISTINCT</w:t>
      </w:r>
      <w:proofErr w:type="gramEnd"/>
      <w:r w:rsidRPr="006C05AC">
        <w:rPr>
          <w:b w:val="0"/>
          <w:bCs w:val="0"/>
          <w:color w:val="444444"/>
          <w:spacing w:val="3"/>
        </w:rPr>
        <w:t xml:space="preserve"> ( W2.Salary ) )</w:t>
      </w:r>
    </w:p>
    <w:p w14:paraId="39548618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 xml:space="preserve"> FROM Worker W2</w:t>
      </w:r>
    </w:p>
    <w:p w14:paraId="7AA907E7" w14:textId="77777777" w:rsidR="006C05AC" w:rsidRPr="006C05AC" w:rsidRDefault="006C05AC" w:rsidP="006C05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 xml:space="preserve"> WHERE W</w:t>
      </w:r>
      <w:proofErr w:type="gramStart"/>
      <w:r w:rsidRPr="006C05AC">
        <w:rPr>
          <w:b w:val="0"/>
          <w:bCs w:val="0"/>
          <w:color w:val="444444"/>
          <w:spacing w:val="3"/>
        </w:rPr>
        <w:t>2.Salary</w:t>
      </w:r>
      <w:proofErr w:type="gramEnd"/>
      <w:r w:rsidRPr="006C05AC">
        <w:rPr>
          <w:b w:val="0"/>
          <w:bCs w:val="0"/>
          <w:color w:val="444444"/>
          <w:spacing w:val="3"/>
        </w:rPr>
        <w:t xml:space="preserve"> &gt;= W1.Salary</w:t>
      </w:r>
    </w:p>
    <w:p w14:paraId="5B9EA5C8" w14:textId="41A12A2B" w:rsidR="006C05AC" w:rsidRPr="007A1BB7" w:rsidRDefault="006C05AC" w:rsidP="006C05A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C05AC">
        <w:rPr>
          <w:b w:val="0"/>
          <w:bCs w:val="0"/>
          <w:color w:val="444444"/>
          <w:spacing w:val="3"/>
        </w:rPr>
        <w:t xml:space="preserve"> );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044F74A7" w:rsidR="000552F8" w:rsidRDefault="006C05AC">
      <w:proofErr w:type="gramStart"/>
      <w:r>
        <w:t>Ans :</w:t>
      </w:r>
      <w:proofErr w:type="gramEnd"/>
      <w:r>
        <w:t xml:space="preserve"> </w:t>
      </w:r>
    </w:p>
    <w:p w14:paraId="6F1914BF" w14:textId="77777777" w:rsidR="006C05AC" w:rsidRDefault="006C05AC" w:rsidP="006C05AC">
      <w:r>
        <w:t xml:space="preserve">Select distinct </w:t>
      </w:r>
      <w:proofErr w:type="gramStart"/>
      <w:r>
        <w:t>W.WORKER</w:t>
      </w:r>
      <w:proofErr w:type="gramEnd"/>
      <w:r>
        <w:t xml:space="preserve">_ID, W.FIRST_NAME, </w:t>
      </w:r>
      <w:proofErr w:type="spellStart"/>
      <w:r>
        <w:t>W.Salary</w:t>
      </w:r>
      <w:proofErr w:type="spellEnd"/>
      <w:r>
        <w:t xml:space="preserve"> </w:t>
      </w:r>
    </w:p>
    <w:p w14:paraId="303DDE58" w14:textId="77777777" w:rsidR="006C05AC" w:rsidRDefault="006C05AC" w:rsidP="006C05AC">
      <w:r>
        <w:t xml:space="preserve">from Worker W, Worker W1 </w:t>
      </w:r>
    </w:p>
    <w:p w14:paraId="5087B2A8" w14:textId="77777777" w:rsidR="006C05AC" w:rsidRDefault="006C05AC" w:rsidP="006C05AC">
      <w:r>
        <w:t xml:space="preserve">where </w:t>
      </w:r>
      <w:proofErr w:type="spellStart"/>
      <w:proofErr w:type="gramStart"/>
      <w:r>
        <w:t>W.Salary</w:t>
      </w:r>
      <w:proofErr w:type="spellEnd"/>
      <w:proofErr w:type="gramEnd"/>
      <w:r>
        <w:t xml:space="preserve"> = W1.Salary </w:t>
      </w:r>
    </w:p>
    <w:p w14:paraId="773AD1B4" w14:textId="00DDA4F6" w:rsidR="006C05AC" w:rsidRDefault="006C05AC" w:rsidP="006C05AC">
      <w:r>
        <w:t xml:space="preserve">and </w:t>
      </w:r>
      <w:proofErr w:type="gramStart"/>
      <w:r>
        <w:t>W.WORKER</w:t>
      </w:r>
      <w:proofErr w:type="gramEnd"/>
      <w:r>
        <w:t>_ID != W1.WORKER_ID;</w:t>
      </w:r>
    </w:p>
    <w:p w14:paraId="45A9912E" w14:textId="77777777" w:rsidR="006C05AC" w:rsidRDefault="006C05AC"/>
    <w:sectPr w:rsidR="006C0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45858" w14:textId="77777777" w:rsidR="005B068C" w:rsidRDefault="005B068C" w:rsidP="006C05AC">
      <w:pPr>
        <w:spacing w:after="0" w:line="240" w:lineRule="auto"/>
      </w:pPr>
      <w:r>
        <w:separator/>
      </w:r>
    </w:p>
  </w:endnote>
  <w:endnote w:type="continuationSeparator" w:id="0">
    <w:p w14:paraId="4E96CD63" w14:textId="77777777" w:rsidR="005B068C" w:rsidRDefault="005B068C" w:rsidP="006C0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FC857" w14:textId="77777777" w:rsidR="005B068C" w:rsidRDefault="005B068C" w:rsidP="006C05AC">
      <w:pPr>
        <w:spacing w:after="0" w:line="240" w:lineRule="auto"/>
      </w:pPr>
      <w:r>
        <w:separator/>
      </w:r>
    </w:p>
  </w:footnote>
  <w:footnote w:type="continuationSeparator" w:id="0">
    <w:p w14:paraId="2FB09B06" w14:textId="77777777" w:rsidR="005B068C" w:rsidRDefault="005B068C" w:rsidP="006C05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5B068C"/>
    <w:rsid w:val="006C05AC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423408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3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3:48:00Z</dcterms:created>
  <dcterms:modified xsi:type="dcterms:W3CDTF">2022-02-10T09:16:00Z</dcterms:modified>
</cp:coreProperties>
</file>